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9F653" w14:textId="102BC387" w:rsidR="005E0F6A" w:rsidRPr="000C6974" w:rsidRDefault="000C0452" w:rsidP="005E0F6A">
      <w:pPr>
        <w:pStyle w:val="Default"/>
        <w:pBdr>
          <w:bottom w:val="single" w:sz="6" w:space="7" w:color="auto"/>
        </w:pBdr>
        <w:rPr>
          <w:b/>
          <w:color w:val="auto"/>
          <w:sz w:val="48"/>
          <w:szCs w:val="32"/>
        </w:rPr>
      </w:pPr>
      <w:r>
        <w:rPr>
          <w:b/>
          <w:color w:val="auto"/>
          <w:sz w:val="48"/>
          <w:szCs w:val="32"/>
        </w:rPr>
        <w:t>Cahid Avdilov</w:t>
      </w:r>
    </w:p>
    <w:p w14:paraId="7EFB8C44" w14:textId="0CFE4B18" w:rsidR="005E0F6A" w:rsidRPr="000C6974" w:rsidRDefault="000C0452" w:rsidP="005E0F6A">
      <w:pPr>
        <w:pStyle w:val="Default"/>
        <w:pBdr>
          <w:bottom w:val="single" w:sz="6" w:space="7" w:color="auto"/>
        </w:pBdr>
        <w:rPr>
          <w:color w:val="auto"/>
          <w:sz w:val="32"/>
        </w:rPr>
      </w:pPr>
      <w:r>
        <w:rPr>
          <w:rFonts w:ascii="Roboto" w:hAnsi="Roboto"/>
          <w:color w:val="5F6368"/>
          <w:sz w:val="21"/>
          <w:szCs w:val="21"/>
          <w:shd w:val="clear" w:color="auto" w:fill="FFFFFF"/>
        </w:rPr>
        <w:t>cahidavdilov@gmail.com</w:t>
      </w:r>
      <w:r w:rsidR="00B817A2">
        <w:rPr>
          <w:rFonts w:ascii="Wingdings" w:hAnsi="Wingdings"/>
          <w:color w:val="auto"/>
          <w:sz w:val="32"/>
        </w:rPr>
        <w:t></w:t>
      </w:r>
      <w:r>
        <w:rPr>
          <w:color w:val="auto"/>
          <w:sz w:val="32"/>
        </w:rPr>
        <w:t>070 898 58 28</w:t>
      </w:r>
      <w:r w:rsidR="002D62E8" w:rsidRPr="002D62E8">
        <w:rPr>
          <w:color w:val="auto"/>
          <w:sz w:val="32"/>
        </w:rPr>
        <w:t xml:space="preserve"> </w:t>
      </w:r>
      <w:r w:rsidR="00B817A2">
        <w:rPr>
          <w:rFonts w:ascii="Wingdings" w:hAnsi="Wingdings"/>
          <w:color w:val="auto"/>
          <w:sz w:val="32"/>
        </w:rPr>
        <w:t></w:t>
      </w:r>
      <w:r w:rsidR="005E0F6A" w:rsidRPr="000C6974">
        <w:rPr>
          <w:color w:val="auto"/>
          <w:sz w:val="32"/>
        </w:rPr>
        <w:t>Sumga</w:t>
      </w:r>
      <w:r w:rsidR="005E0F6A" w:rsidRPr="000C6974">
        <w:rPr>
          <w:color w:val="auto"/>
          <w:sz w:val="32"/>
          <w:lang w:val="az-Latn-AZ"/>
        </w:rPr>
        <w:t>it, Azerbaijan</w:t>
      </w:r>
    </w:p>
    <w:p w14:paraId="156B6269" w14:textId="4DA3DE8D" w:rsidR="00790938" w:rsidRPr="000C6974" w:rsidRDefault="00790938" w:rsidP="00D20300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</w:rPr>
      </w:pPr>
    </w:p>
    <w:p w14:paraId="673247BF" w14:textId="2FECA3A3" w:rsidR="00C369DA" w:rsidRPr="00310F33" w:rsidRDefault="00D7551A" w:rsidP="00310F33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  <w:sz w:val="32"/>
          <w:szCs w:val="32"/>
        </w:rPr>
      </w:pPr>
      <w:r w:rsidRPr="00A01938">
        <w:rPr>
          <w:b/>
          <w:bCs/>
          <w:color w:val="auto"/>
          <w:sz w:val="32"/>
          <w:szCs w:val="32"/>
        </w:rPr>
        <w:t xml:space="preserve">WORK EXPERIENCE </w:t>
      </w:r>
    </w:p>
    <w:p w14:paraId="54D70AAE" w14:textId="37E0CAD4" w:rsidR="00740179" w:rsidRPr="000C6974" w:rsidRDefault="00692069" w:rsidP="00740179">
      <w:pPr>
        <w:pStyle w:val="Default"/>
        <w:spacing w:line="252" w:lineRule="auto"/>
        <w:rPr>
          <w:b/>
          <w:bCs/>
          <w:color w:val="auto"/>
        </w:rPr>
      </w:pPr>
      <w:r w:rsidRPr="000C6974">
        <w:rPr>
          <w:b/>
          <w:bCs/>
          <w:color w:val="auto"/>
        </w:rPr>
        <w:t xml:space="preserve">Organization: </w:t>
      </w:r>
      <w:r w:rsidR="00BB4A3B" w:rsidRPr="000C6974">
        <w:rPr>
          <w:b/>
          <w:bCs/>
          <w:color w:val="auto"/>
        </w:rPr>
        <w:t>CompServis</w:t>
      </w:r>
      <w:r w:rsidR="00740179" w:rsidRPr="000C6974">
        <w:rPr>
          <w:b/>
          <w:bCs/>
          <w:color w:val="auto"/>
        </w:rPr>
        <w:tab/>
      </w:r>
      <w:r w:rsidR="00EB5CC5" w:rsidRPr="000C6974">
        <w:rPr>
          <w:b/>
          <w:bCs/>
          <w:color w:val="auto"/>
        </w:rPr>
        <w:tab/>
      </w:r>
      <w:r w:rsidR="00EB5CC5" w:rsidRPr="000C6974">
        <w:rPr>
          <w:b/>
          <w:bCs/>
          <w:color w:val="auto"/>
        </w:rPr>
        <w:tab/>
      </w:r>
      <w:r w:rsidR="00FE4715" w:rsidRPr="000C6974">
        <w:rPr>
          <w:b/>
          <w:bCs/>
          <w:color w:val="auto"/>
        </w:rPr>
        <w:tab/>
      </w:r>
      <w:r w:rsidR="00FE4715" w:rsidRPr="000C6974">
        <w:rPr>
          <w:b/>
          <w:bCs/>
          <w:color w:val="auto"/>
        </w:rPr>
        <w:tab/>
      </w:r>
      <w:r w:rsidR="00FE4715" w:rsidRPr="000C6974">
        <w:rPr>
          <w:b/>
          <w:bCs/>
          <w:color w:val="auto"/>
        </w:rPr>
        <w:tab/>
      </w:r>
      <w:r w:rsidR="00FE4715" w:rsidRPr="000C6974">
        <w:rPr>
          <w:b/>
          <w:bCs/>
          <w:color w:val="auto"/>
        </w:rPr>
        <w:tab/>
      </w:r>
      <w:r w:rsidR="000C0452">
        <w:rPr>
          <w:b/>
          <w:bCs/>
          <w:color w:val="auto"/>
        </w:rPr>
        <w:t>November</w:t>
      </w:r>
      <w:r w:rsidR="00BB4A3B" w:rsidRPr="000C6974">
        <w:rPr>
          <w:b/>
          <w:bCs/>
          <w:color w:val="auto"/>
        </w:rPr>
        <w:t xml:space="preserve"> </w:t>
      </w:r>
      <w:r w:rsidR="000C0452">
        <w:rPr>
          <w:b/>
          <w:bCs/>
          <w:color w:val="auto"/>
        </w:rPr>
        <w:t>2020</w:t>
      </w:r>
      <w:r w:rsidR="00FE4715" w:rsidRPr="000C6974">
        <w:rPr>
          <w:b/>
          <w:bCs/>
          <w:color w:val="auto"/>
        </w:rPr>
        <w:t xml:space="preserve"> – </w:t>
      </w:r>
      <w:r w:rsidR="000C0452">
        <w:rPr>
          <w:b/>
          <w:bCs/>
          <w:color w:val="auto"/>
        </w:rPr>
        <w:t>April</w:t>
      </w:r>
      <w:r w:rsidR="00BB4A3B" w:rsidRPr="000C6974">
        <w:rPr>
          <w:b/>
          <w:bCs/>
          <w:color w:val="auto"/>
        </w:rPr>
        <w:t xml:space="preserve"> 2021</w:t>
      </w:r>
    </w:p>
    <w:p w14:paraId="58C1944B" w14:textId="18501BAE" w:rsidR="00740179" w:rsidRPr="000C38FC" w:rsidRDefault="00BC7B59" w:rsidP="00740179">
      <w:pPr>
        <w:pStyle w:val="Default"/>
        <w:spacing w:line="252" w:lineRule="auto"/>
        <w:rPr>
          <w:bCs/>
          <w:i/>
          <w:color w:val="auto"/>
          <w:sz w:val="26"/>
          <w:szCs w:val="26"/>
        </w:rPr>
      </w:pPr>
      <w:r w:rsidRPr="000C38FC">
        <w:rPr>
          <w:bCs/>
          <w:i/>
          <w:color w:val="auto"/>
          <w:sz w:val="26"/>
          <w:szCs w:val="26"/>
        </w:rPr>
        <w:t>Part-time intern;</w:t>
      </w:r>
      <w:r w:rsidR="000C0452">
        <w:rPr>
          <w:bCs/>
          <w:i/>
          <w:color w:val="auto"/>
          <w:sz w:val="26"/>
          <w:szCs w:val="26"/>
        </w:rPr>
        <w:tab/>
      </w:r>
      <w:r w:rsidR="000C0452">
        <w:rPr>
          <w:bCs/>
          <w:i/>
          <w:color w:val="auto"/>
          <w:sz w:val="26"/>
          <w:szCs w:val="26"/>
        </w:rPr>
        <w:tab/>
      </w:r>
      <w:r w:rsidR="000C0452">
        <w:rPr>
          <w:bCs/>
          <w:i/>
          <w:color w:val="auto"/>
          <w:sz w:val="26"/>
          <w:szCs w:val="26"/>
        </w:rPr>
        <w:tab/>
      </w:r>
      <w:r w:rsidR="000C0452">
        <w:rPr>
          <w:bCs/>
          <w:i/>
          <w:color w:val="auto"/>
          <w:sz w:val="26"/>
          <w:szCs w:val="26"/>
        </w:rPr>
        <w:tab/>
      </w:r>
      <w:r w:rsidR="000C0452">
        <w:rPr>
          <w:bCs/>
          <w:i/>
          <w:color w:val="auto"/>
          <w:sz w:val="26"/>
          <w:szCs w:val="26"/>
        </w:rPr>
        <w:tab/>
      </w:r>
      <w:r w:rsidR="00740179" w:rsidRPr="000C38FC">
        <w:rPr>
          <w:bCs/>
          <w:i/>
          <w:color w:val="auto"/>
          <w:sz w:val="26"/>
          <w:szCs w:val="26"/>
        </w:rPr>
        <w:tab/>
      </w:r>
      <w:r w:rsidR="00740179" w:rsidRPr="000C38FC">
        <w:rPr>
          <w:bCs/>
          <w:i/>
          <w:color w:val="auto"/>
          <w:sz w:val="26"/>
          <w:szCs w:val="26"/>
        </w:rPr>
        <w:tab/>
      </w:r>
      <w:r w:rsidR="00740179" w:rsidRPr="000C38FC">
        <w:rPr>
          <w:bCs/>
          <w:i/>
          <w:color w:val="auto"/>
          <w:sz w:val="26"/>
          <w:szCs w:val="26"/>
        </w:rPr>
        <w:tab/>
        <w:t xml:space="preserve">   </w:t>
      </w:r>
      <w:r w:rsidR="009075CC" w:rsidRPr="000C38FC">
        <w:rPr>
          <w:bCs/>
          <w:i/>
          <w:color w:val="auto"/>
          <w:sz w:val="26"/>
          <w:szCs w:val="26"/>
        </w:rPr>
        <w:tab/>
      </w:r>
      <w:r w:rsidR="00740179" w:rsidRPr="000C38FC">
        <w:rPr>
          <w:bCs/>
          <w:i/>
          <w:color w:val="auto"/>
          <w:sz w:val="26"/>
          <w:szCs w:val="26"/>
        </w:rPr>
        <w:t xml:space="preserve"> </w:t>
      </w:r>
      <w:r w:rsidR="009075CC" w:rsidRPr="000C38FC">
        <w:rPr>
          <w:bCs/>
          <w:i/>
          <w:color w:val="auto"/>
          <w:sz w:val="26"/>
          <w:szCs w:val="26"/>
        </w:rPr>
        <w:t>Sumgait</w:t>
      </w:r>
      <w:r w:rsidR="00EB5CC5" w:rsidRPr="000C38FC">
        <w:rPr>
          <w:bCs/>
          <w:i/>
          <w:color w:val="auto"/>
          <w:sz w:val="26"/>
          <w:szCs w:val="26"/>
        </w:rPr>
        <w:t xml:space="preserve">, </w:t>
      </w:r>
      <w:r w:rsidR="007B6E5C" w:rsidRPr="000C38FC">
        <w:rPr>
          <w:bCs/>
          <w:i/>
          <w:color w:val="auto"/>
          <w:sz w:val="26"/>
          <w:szCs w:val="26"/>
        </w:rPr>
        <w:t>Absheron</w:t>
      </w:r>
    </w:p>
    <w:p w14:paraId="1EC58DAD" w14:textId="41CCADF3" w:rsidR="00995684" w:rsidRPr="000C6974" w:rsidRDefault="00EF7F1A" w:rsidP="00740179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 w:rsidRPr="000C6974">
        <w:rPr>
          <w:rStyle w:val="Strong"/>
          <w:b w:val="0"/>
          <w:bCs w:val="0"/>
          <w:shd w:val="clear" w:color="auto" w:fill="FFFFFF"/>
        </w:rPr>
        <w:t>Excellent communicator</w:t>
      </w:r>
      <w:r w:rsidR="00681F29" w:rsidRPr="000C6974">
        <w:rPr>
          <w:rStyle w:val="Strong"/>
          <w:b w:val="0"/>
          <w:bCs w:val="0"/>
          <w:shd w:val="clear" w:color="auto" w:fill="FFFFFF"/>
        </w:rPr>
        <w:t>:</w:t>
      </w:r>
      <w:r w:rsidRPr="000C6974">
        <w:rPr>
          <w:rStyle w:val="Strong"/>
          <w:shd w:val="clear" w:color="auto" w:fill="FFFFFF"/>
        </w:rPr>
        <w:t xml:space="preserve"> </w:t>
      </w:r>
      <w:r w:rsidRPr="000C6974">
        <w:rPr>
          <w:bCs/>
          <w:color w:val="auto"/>
        </w:rPr>
        <w:t>Communication with customers and business partners</w:t>
      </w:r>
      <w:r w:rsidR="00EB5CC5" w:rsidRPr="000C6974">
        <w:rPr>
          <w:bCs/>
          <w:color w:val="auto"/>
        </w:rPr>
        <w:t>.</w:t>
      </w:r>
    </w:p>
    <w:p w14:paraId="1BB75ACC" w14:textId="7C2899C2" w:rsidR="00EB5CC5" w:rsidRPr="000C6974" w:rsidRDefault="000C0452" w:rsidP="00740179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Working with Word/</w:t>
      </w:r>
      <w:r>
        <w:t>PowerPoint</w:t>
      </w:r>
      <w:r>
        <w:t>/Excel</w:t>
      </w:r>
      <w:r w:rsidR="00681F29" w:rsidRPr="000C6974">
        <w:rPr>
          <w:bCs/>
          <w:color w:val="auto"/>
        </w:rPr>
        <w:t>.</w:t>
      </w:r>
    </w:p>
    <w:p w14:paraId="70621B53" w14:textId="7F3D96E1" w:rsidR="00740179" w:rsidRPr="000C0452" w:rsidRDefault="000C0452" w:rsidP="000C0452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  <w:sz w:val="20"/>
        </w:rPr>
      </w:pPr>
      <w:r>
        <w:t xml:space="preserve">Shop Assistant </w:t>
      </w:r>
    </w:p>
    <w:p w14:paraId="78D2290D" w14:textId="77777777" w:rsidR="000C0452" w:rsidRPr="000C6974" w:rsidRDefault="000C0452" w:rsidP="000C0452">
      <w:pPr>
        <w:pStyle w:val="Default"/>
        <w:spacing w:line="252" w:lineRule="auto"/>
        <w:ind w:left="360"/>
        <w:rPr>
          <w:bCs/>
          <w:color w:val="auto"/>
          <w:sz w:val="20"/>
        </w:rPr>
      </w:pPr>
    </w:p>
    <w:p w14:paraId="4D035C08" w14:textId="34CDE893" w:rsidR="00B55CED" w:rsidRPr="000C6974" w:rsidRDefault="000C0452" w:rsidP="00D20300">
      <w:pPr>
        <w:pStyle w:val="Default"/>
        <w:spacing w:line="252" w:lineRule="auto"/>
        <w:rPr>
          <w:b/>
          <w:bCs/>
          <w:color w:val="auto"/>
        </w:rPr>
      </w:pPr>
      <w:r w:rsidRPr="000C6974">
        <w:rPr>
          <w:b/>
          <w:bCs/>
          <w:color w:val="auto"/>
        </w:rPr>
        <w:t>Organization</w:t>
      </w:r>
      <w:r>
        <w:rPr>
          <w:b/>
          <w:bCs/>
          <w:color w:val="auto"/>
        </w:rPr>
        <w:t>:</w:t>
      </w:r>
      <w:r w:rsidRPr="000C0452">
        <w:rPr>
          <w:b/>
          <w:bCs/>
          <w:color w:val="auto"/>
        </w:rPr>
        <w:t xml:space="preserve"> </w:t>
      </w:r>
      <w:r w:rsidRPr="000C0452">
        <w:rPr>
          <w:b/>
          <w:bCs/>
          <w:color w:val="auto"/>
        </w:rPr>
        <w:t>TOBOIL MMC</w:t>
      </w:r>
      <w:r w:rsidR="00041440" w:rsidRPr="000C6974">
        <w:rPr>
          <w:b/>
          <w:bCs/>
          <w:color w:val="auto"/>
        </w:rPr>
        <w:tab/>
      </w:r>
      <w:r w:rsidR="00041440" w:rsidRPr="000C6974">
        <w:rPr>
          <w:b/>
          <w:bCs/>
          <w:color w:val="auto"/>
        </w:rPr>
        <w:tab/>
      </w:r>
      <w:r w:rsidR="00041440" w:rsidRPr="000C6974">
        <w:rPr>
          <w:b/>
          <w:bCs/>
          <w:color w:val="auto"/>
        </w:rPr>
        <w:tab/>
      </w:r>
      <w:r w:rsidR="00041440" w:rsidRPr="000C6974">
        <w:rPr>
          <w:b/>
          <w:bCs/>
          <w:color w:val="auto"/>
        </w:rPr>
        <w:tab/>
      </w:r>
      <w:r w:rsidR="00041440" w:rsidRPr="000C6974">
        <w:rPr>
          <w:b/>
          <w:bCs/>
          <w:color w:val="auto"/>
        </w:rPr>
        <w:tab/>
      </w:r>
      <w:r w:rsidR="00041440" w:rsidRPr="000C6974">
        <w:rPr>
          <w:b/>
          <w:bCs/>
          <w:color w:val="auto"/>
        </w:rPr>
        <w:tab/>
      </w:r>
      <w:r w:rsidR="00FE4715" w:rsidRPr="000C6974">
        <w:rPr>
          <w:b/>
          <w:bCs/>
          <w:color w:val="auto"/>
        </w:rPr>
        <w:t xml:space="preserve"> </w:t>
      </w:r>
      <w:r w:rsidR="00B36986" w:rsidRPr="000C6974">
        <w:rPr>
          <w:b/>
          <w:bCs/>
          <w:color w:val="auto"/>
        </w:rPr>
        <w:t xml:space="preserve">             </w:t>
      </w:r>
      <w:r>
        <w:rPr>
          <w:b/>
          <w:bCs/>
          <w:color w:val="auto"/>
        </w:rPr>
        <w:t>April</w:t>
      </w:r>
      <w:r w:rsidR="00B36986" w:rsidRPr="000C6974">
        <w:rPr>
          <w:b/>
          <w:bCs/>
          <w:color w:val="auto"/>
        </w:rPr>
        <w:t xml:space="preserve"> 2021</w:t>
      </w:r>
      <w:r w:rsidR="00FE4715" w:rsidRPr="000C6974">
        <w:rPr>
          <w:b/>
          <w:bCs/>
          <w:color w:val="auto"/>
        </w:rPr>
        <w:t xml:space="preserve"> – </w:t>
      </w:r>
      <w:r>
        <w:rPr>
          <w:b/>
          <w:bCs/>
          <w:color w:val="auto"/>
        </w:rPr>
        <w:t>October</w:t>
      </w:r>
      <w:r w:rsidR="00B36986" w:rsidRPr="000C6974">
        <w:rPr>
          <w:b/>
          <w:bCs/>
          <w:color w:val="auto"/>
        </w:rPr>
        <w:t xml:space="preserve"> 2021</w:t>
      </w:r>
    </w:p>
    <w:p w14:paraId="0B8414E7" w14:textId="190A50A3" w:rsidR="006953D3" w:rsidRPr="000C38FC" w:rsidRDefault="000C0452" w:rsidP="00D20300">
      <w:pPr>
        <w:pStyle w:val="Default"/>
        <w:spacing w:line="252" w:lineRule="auto"/>
        <w:rPr>
          <w:bCs/>
          <w:i/>
          <w:color w:val="auto"/>
          <w:sz w:val="26"/>
          <w:szCs w:val="26"/>
        </w:rPr>
      </w:pPr>
      <w:r w:rsidRPr="000C0452">
        <w:rPr>
          <w:bCs/>
          <w:i/>
          <w:color w:val="auto"/>
          <w:sz w:val="26"/>
          <w:szCs w:val="26"/>
        </w:rPr>
        <w:t>Office Manager</w:t>
      </w:r>
      <w:r w:rsidR="00EB5CC5" w:rsidRPr="000C38FC">
        <w:rPr>
          <w:bCs/>
          <w:i/>
          <w:color w:val="auto"/>
          <w:sz w:val="26"/>
          <w:szCs w:val="26"/>
        </w:rPr>
        <w:tab/>
      </w:r>
      <w:r w:rsidR="00EB5CC5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B36986" w:rsidRPr="000C38FC">
        <w:rPr>
          <w:bCs/>
          <w:i/>
          <w:color w:val="auto"/>
          <w:sz w:val="26"/>
          <w:szCs w:val="26"/>
        </w:rPr>
        <w:tab/>
      </w:r>
      <w:r>
        <w:rPr>
          <w:bCs/>
          <w:i/>
          <w:color w:val="auto"/>
          <w:sz w:val="26"/>
          <w:szCs w:val="26"/>
        </w:rPr>
        <w:t>Xirdalan</w:t>
      </w:r>
      <w:r w:rsidR="00EB5CC5" w:rsidRPr="000C38FC">
        <w:rPr>
          <w:bCs/>
          <w:i/>
          <w:color w:val="auto"/>
          <w:sz w:val="26"/>
          <w:szCs w:val="26"/>
        </w:rPr>
        <w:t xml:space="preserve">, </w:t>
      </w:r>
      <w:r w:rsidR="007B6E5C" w:rsidRPr="000C38FC">
        <w:rPr>
          <w:bCs/>
          <w:i/>
          <w:color w:val="auto"/>
          <w:sz w:val="26"/>
          <w:szCs w:val="26"/>
        </w:rPr>
        <w:t>Absheron</w:t>
      </w:r>
    </w:p>
    <w:p w14:paraId="7CA7DFB7" w14:textId="15DB641D" w:rsidR="006953D3" w:rsidRPr="000C6974" w:rsidRDefault="000C0452" w:rsidP="0070020D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Human Resources</w:t>
      </w:r>
    </w:p>
    <w:p w14:paraId="6B6445DE" w14:textId="7E299032" w:rsidR="008A32F7" w:rsidRPr="000C6974" w:rsidRDefault="000C0452" w:rsidP="00EB5CC5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Working at register register</w:t>
      </w:r>
      <w:r w:rsidR="00A906B0" w:rsidRPr="000C6974">
        <w:rPr>
          <w:bCs/>
          <w:color w:val="auto"/>
        </w:rPr>
        <w:t>.</w:t>
      </w:r>
    </w:p>
    <w:p w14:paraId="73A51574" w14:textId="72F0FA5C" w:rsidR="000F0D7D" w:rsidRPr="000C6974" w:rsidRDefault="000C0452" w:rsidP="00EB5CC5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Office Manage</w:t>
      </w:r>
    </w:p>
    <w:p w14:paraId="134A262C" w14:textId="77777777" w:rsidR="000C0452" w:rsidRPr="000C0452" w:rsidRDefault="000C0452" w:rsidP="00EB5CC5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 xml:space="preserve">Interviewing new candidates </w:t>
      </w:r>
    </w:p>
    <w:p w14:paraId="4DC2C715" w14:textId="77777777" w:rsidR="000C0452" w:rsidRPr="000C0452" w:rsidRDefault="000C0452" w:rsidP="00501174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Assistant Accountant</w:t>
      </w:r>
    </w:p>
    <w:p w14:paraId="17D576E6" w14:textId="647463E4" w:rsidR="00B36986" w:rsidRPr="000C6974" w:rsidRDefault="000C0452" w:rsidP="00501174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Creating reports in Excel</w:t>
      </w:r>
      <w:r>
        <w:tab/>
      </w:r>
    </w:p>
    <w:p w14:paraId="4F373CB2" w14:textId="77777777" w:rsidR="000F0D7D" w:rsidRPr="000C6974" w:rsidRDefault="000F0D7D" w:rsidP="00D20300">
      <w:pPr>
        <w:pStyle w:val="Default"/>
        <w:spacing w:line="252" w:lineRule="auto"/>
        <w:rPr>
          <w:color w:val="auto"/>
          <w:sz w:val="20"/>
        </w:rPr>
      </w:pPr>
    </w:p>
    <w:p w14:paraId="7B317321" w14:textId="77777777" w:rsidR="00574565" w:rsidRPr="00A01938" w:rsidRDefault="00574565" w:rsidP="00574565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  <w:sz w:val="32"/>
          <w:szCs w:val="32"/>
        </w:rPr>
      </w:pPr>
      <w:r w:rsidRPr="00A01938">
        <w:rPr>
          <w:b/>
          <w:bCs/>
          <w:color w:val="auto"/>
          <w:sz w:val="32"/>
          <w:szCs w:val="32"/>
        </w:rPr>
        <w:t xml:space="preserve">EDUCATION </w:t>
      </w:r>
    </w:p>
    <w:p w14:paraId="331AC1E2" w14:textId="77777777" w:rsidR="00574565" w:rsidRPr="000C6974" w:rsidRDefault="00574565" w:rsidP="00574565">
      <w:pPr>
        <w:pStyle w:val="Default"/>
        <w:tabs>
          <w:tab w:val="left" w:pos="1660"/>
        </w:tabs>
        <w:spacing w:line="252" w:lineRule="auto"/>
        <w:rPr>
          <w:b/>
          <w:bCs/>
          <w:color w:val="auto"/>
          <w:sz w:val="12"/>
          <w:szCs w:val="12"/>
        </w:rPr>
      </w:pPr>
      <w:r w:rsidRPr="000C6974">
        <w:rPr>
          <w:b/>
          <w:bCs/>
          <w:color w:val="auto"/>
          <w:sz w:val="12"/>
          <w:szCs w:val="12"/>
        </w:rPr>
        <w:tab/>
      </w:r>
    </w:p>
    <w:p w14:paraId="1A909872" w14:textId="77777777" w:rsidR="002207B1" w:rsidRDefault="002207B1" w:rsidP="002207B1">
      <w:pPr>
        <w:pStyle w:val="Default"/>
        <w:spacing w:line="252" w:lineRule="auto"/>
        <w:rPr>
          <w:i/>
          <w:iCs/>
          <w:color w:val="auto"/>
        </w:rPr>
      </w:pPr>
      <w:r w:rsidRPr="002207B1">
        <w:rPr>
          <w:b/>
          <w:bCs/>
          <w:color w:val="auto"/>
        </w:rPr>
        <w:t>Middle School №39</w:t>
      </w:r>
      <w:r w:rsidRPr="002207B1">
        <w:rPr>
          <w:b/>
          <w:bCs/>
          <w:color w:val="auto"/>
        </w:rPr>
        <w:cr/>
      </w:r>
      <w:r>
        <w:t>Sumqayit, Azerbaijan</w:t>
      </w:r>
      <w:r w:rsidR="00446A99" w:rsidRPr="000C6974">
        <w:rPr>
          <w:i/>
          <w:iCs/>
          <w:color w:val="auto"/>
        </w:rPr>
        <w:tab/>
      </w:r>
    </w:p>
    <w:p w14:paraId="6AFAF432" w14:textId="77777777" w:rsidR="001450F1" w:rsidRDefault="001450F1" w:rsidP="002207B1">
      <w:pPr>
        <w:pStyle w:val="Default"/>
        <w:spacing w:line="252" w:lineRule="auto"/>
        <w:rPr>
          <w:i/>
          <w:iCs/>
          <w:color w:val="auto"/>
        </w:rPr>
      </w:pPr>
    </w:p>
    <w:p w14:paraId="56C4FA51" w14:textId="77777777" w:rsidR="001450F1" w:rsidRDefault="001450F1" w:rsidP="002207B1">
      <w:pPr>
        <w:pStyle w:val="Default"/>
        <w:spacing w:line="252" w:lineRule="auto"/>
        <w:rPr>
          <w:b/>
          <w:bCs/>
          <w:i/>
          <w:iCs/>
          <w:color w:val="auto"/>
        </w:rPr>
      </w:pPr>
      <w:r w:rsidRPr="001450F1">
        <w:rPr>
          <w:b/>
          <w:bCs/>
        </w:rPr>
        <w:t>Azerbaijan State Economic University</w:t>
      </w:r>
      <w:r w:rsidR="00A00A1D" w:rsidRPr="001450F1">
        <w:rPr>
          <w:b/>
          <w:bCs/>
          <w:i/>
          <w:iCs/>
          <w:color w:val="auto"/>
        </w:rPr>
        <w:tab/>
      </w:r>
      <w:r w:rsidR="00446A99" w:rsidRPr="001450F1">
        <w:rPr>
          <w:b/>
          <w:bCs/>
          <w:i/>
          <w:iCs/>
          <w:color w:val="auto"/>
        </w:rPr>
        <w:tab/>
      </w:r>
    </w:p>
    <w:p w14:paraId="4993BB7D" w14:textId="77777777" w:rsidR="001450F1" w:rsidRDefault="001450F1" w:rsidP="002207B1">
      <w:pPr>
        <w:pStyle w:val="Default"/>
        <w:spacing w:line="252" w:lineRule="auto"/>
      </w:pPr>
      <w:r>
        <w:t>Undergraduate</w:t>
      </w:r>
    </w:p>
    <w:p w14:paraId="4902FC89" w14:textId="74CC0BD7" w:rsidR="00574565" w:rsidRPr="001450F1" w:rsidRDefault="001450F1" w:rsidP="002207B1">
      <w:pPr>
        <w:pStyle w:val="Default"/>
        <w:spacing w:line="252" w:lineRule="auto"/>
        <w:rPr>
          <w:b/>
          <w:bCs/>
          <w:i/>
          <w:iCs/>
          <w:color w:val="auto"/>
        </w:rPr>
      </w:pPr>
      <w:r>
        <w:t>600</w:t>
      </w:r>
      <w:r w:rsidR="00446A99" w:rsidRPr="001450F1">
        <w:rPr>
          <w:b/>
          <w:bCs/>
          <w:i/>
          <w:iCs/>
          <w:color w:val="auto"/>
        </w:rPr>
        <w:tab/>
        <w:t xml:space="preserve"> </w:t>
      </w:r>
    </w:p>
    <w:p w14:paraId="7C18829A" w14:textId="77777777" w:rsidR="000F3A87" w:rsidRPr="000C6974" w:rsidRDefault="000F3A87" w:rsidP="002207B1">
      <w:pPr>
        <w:pStyle w:val="Default"/>
        <w:spacing w:line="252" w:lineRule="auto"/>
        <w:rPr>
          <w:color w:val="auto"/>
        </w:rPr>
      </w:pPr>
    </w:p>
    <w:p w14:paraId="753CC776" w14:textId="10690CF7" w:rsidR="009306C9" w:rsidRPr="00A01938" w:rsidRDefault="009306C9" w:rsidP="009306C9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  <w:sz w:val="32"/>
          <w:szCs w:val="32"/>
        </w:rPr>
      </w:pPr>
      <w:r w:rsidRPr="00A01938">
        <w:rPr>
          <w:b/>
          <w:bCs/>
          <w:color w:val="auto"/>
          <w:sz w:val="32"/>
          <w:szCs w:val="32"/>
        </w:rPr>
        <w:t>LANGUAGE</w:t>
      </w:r>
    </w:p>
    <w:p w14:paraId="260B45D3" w14:textId="05494EAB" w:rsidR="00694A7D" w:rsidRPr="000C6974" w:rsidRDefault="00694A7D" w:rsidP="00D20300">
      <w:pPr>
        <w:pStyle w:val="Default"/>
        <w:spacing w:line="252" w:lineRule="auto"/>
        <w:rPr>
          <w:color w:val="auto"/>
        </w:rPr>
      </w:pPr>
    </w:p>
    <w:p w14:paraId="685B9CA2" w14:textId="6FC559B6" w:rsidR="000F3A87" w:rsidRPr="000C6974" w:rsidRDefault="000F3A87" w:rsidP="000F3A87">
      <w:pPr>
        <w:pStyle w:val="Default"/>
        <w:spacing w:line="252" w:lineRule="auto"/>
        <w:rPr>
          <w:color w:val="auto"/>
        </w:rPr>
      </w:pPr>
      <w:r w:rsidRPr="000C6974">
        <w:rPr>
          <w:color w:val="auto"/>
        </w:rPr>
        <w:t>Azerbaijani - Native</w:t>
      </w:r>
    </w:p>
    <w:p w14:paraId="31891FD2" w14:textId="0E350B29" w:rsidR="009306C9" w:rsidRPr="000C6974" w:rsidRDefault="009306C9" w:rsidP="000F3A87">
      <w:pPr>
        <w:pStyle w:val="Default"/>
        <w:spacing w:line="252" w:lineRule="auto"/>
        <w:rPr>
          <w:color w:val="auto"/>
        </w:rPr>
      </w:pPr>
      <w:r w:rsidRPr="000C6974">
        <w:rPr>
          <w:color w:val="auto"/>
        </w:rPr>
        <w:t xml:space="preserve">English </w:t>
      </w:r>
      <w:r w:rsidR="00FB63F5">
        <w:rPr>
          <w:color w:val="auto"/>
        </w:rPr>
        <w:t>–</w:t>
      </w:r>
      <w:r w:rsidRPr="000C6974">
        <w:rPr>
          <w:color w:val="auto"/>
        </w:rPr>
        <w:t xml:space="preserve"> </w:t>
      </w:r>
      <w:r w:rsidR="00FB63F5">
        <w:rPr>
          <w:color w:val="auto"/>
        </w:rPr>
        <w:t>IELTS 8.0</w:t>
      </w:r>
    </w:p>
    <w:p w14:paraId="5D2112C9" w14:textId="0EE9B4CC" w:rsidR="000F3A87" w:rsidRDefault="009306C9" w:rsidP="000F3A87">
      <w:pPr>
        <w:pStyle w:val="Default"/>
        <w:spacing w:line="252" w:lineRule="auto"/>
        <w:rPr>
          <w:color w:val="auto"/>
        </w:rPr>
      </w:pPr>
      <w:r w:rsidRPr="000C6974">
        <w:rPr>
          <w:color w:val="auto"/>
        </w:rPr>
        <w:t xml:space="preserve">Turkish </w:t>
      </w:r>
      <w:r w:rsidR="009C4F27">
        <w:rPr>
          <w:color w:val="auto"/>
        </w:rPr>
        <w:t>–</w:t>
      </w:r>
      <w:r w:rsidRPr="000C6974">
        <w:rPr>
          <w:color w:val="auto"/>
        </w:rPr>
        <w:t xml:space="preserve"> </w:t>
      </w:r>
      <w:r w:rsidR="009C4F27">
        <w:rPr>
          <w:color w:val="auto"/>
        </w:rPr>
        <w:t>Bilingual Proficiency</w:t>
      </w:r>
      <w:r w:rsidR="00310F33">
        <w:rPr>
          <w:color w:val="auto"/>
        </w:rPr>
        <w:br/>
        <w:t>Russian – Basic reading and writing</w:t>
      </w:r>
    </w:p>
    <w:p w14:paraId="4E979B4D" w14:textId="77777777" w:rsidR="00BE613A" w:rsidRPr="000C6974" w:rsidRDefault="00BE613A" w:rsidP="000F3A87">
      <w:pPr>
        <w:pStyle w:val="Default"/>
        <w:spacing w:line="252" w:lineRule="auto"/>
        <w:rPr>
          <w:color w:val="auto"/>
          <w:sz w:val="20"/>
        </w:rPr>
      </w:pPr>
    </w:p>
    <w:p w14:paraId="11346E3C" w14:textId="18419953" w:rsidR="00D7551A" w:rsidRPr="00A01938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  <w:sz w:val="32"/>
          <w:szCs w:val="32"/>
        </w:rPr>
      </w:pPr>
      <w:r w:rsidRPr="00A01938">
        <w:rPr>
          <w:b/>
          <w:bCs/>
          <w:color w:val="auto"/>
          <w:sz w:val="32"/>
          <w:szCs w:val="32"/>
        </w:rPr>
        <w:t>SKILLS &amp; INTERESTS</w:t>
      </w:r>
    </w:p>
    <w:p w14:paraId="2375AD0B" w14:textId="77777777" w:rsidR="001F75AE" w:rsidRPr="000C6974" w:rsidRDefault="001F75AE" w:rsidP="00D20300">
      <w:pPr>
        <w:pStyle w:val="Default"/>
        <w:spacing w:line="252" w:lineRule="auto"/>
        <w:rPr>
          <w:color w:val="auto"/>
          <w:sz w:val="12"/>
          <w:szCs w:val="12"/>
          <w:u w:val="single"/>
        </w:rPr>
      </w:pPr>
    </w:p>
    <w:p w14:paraId="7ABE38F9" w14:textId="196AC3F7" w:rsidR="001F7803" w:rsidRPr="00310F33" w:rsidRDefault="001F7803" w:rsidP="000007A0">
      <w:pPr>
        <w:pStyle w:val="Default"/>
        <w:numPr>
          <w:ilvl w:val="0"/>
          <w:numId w:val="7"/>
        </w:numPr>
        <w:spacing w:after="3" w:line="252" w:lineRule="auto"/>
        <w:rPr>
          <w:color w:val="auto"/>
        </w:rPr>
      </w:pPr>
      <w:r w:rsidRPr="00310F33">
        <w:rPr>
          <w:b/>
          <w:bCs/>
          <w:color w:val="auto"/>
        </w:rPr>
        <w:t>Technical s</w:t>
      </w:r>
      <w:r w:rsidR="00D7551A" w:rsidRPr="00310F33">
        <w:rPr>
          <w:b/>
          <w:bCs/>
          <w:color w:val="auto"/>
        </w:rPr>
        <w:t>kills:</w:t>
      </w:r>
      <w:r w:rsidR="00DA041E" w:rsidRPr="00310F33">
        <w:rPr>
          <w:b/>
          <w:bCs/>
          <w:color w:val="auto"/>
        </w:rPr>
        <w:t xml:space="preserve"> </w:t>
      </w:r>
      <w:r w:rsidR="009306C9" w:rsidRPr="00310F33">
        <w:rPr>
          <w:bCs/>
          <w:color w:val="auto"/>
        </w:rPr>
        <w:t>OOP; C#</w:t>
      </w:r>
      <w:r w:rsidR="00310F33" w:rsidRPr="00310F33">
        <w:rPr>
          <w:bCs/>
          <w:color w:val="auto"/>
        </w:rPr>
        <w:t xml:space="preserve"> (Junior)</w:t>
      </w:r>
      <w:r w:rsidR="00FD23C4" w:rsidRPr="00310F33">
        <w:rPr>
          <w:bCs/>
          <w:color w:val="auto"/>
        </w:rPr>
        <w:t xml:space="preserve">; </w:t>
      </w:r>
      <w:r w:rsidR="00310F33" w:rsidRPr="00310F33">
        <w:rPr>
          <w:bCs/>
          <w:color w:val="auto"/>
        </w:rPr>
        <w:t xml:space="preserve">Python (Basic); Java (Basic); </w:t>
      </w:r>
      <w:r w:rsidR="009306C9" w:rsidRPr="00310F33">
        <w:rPr>
          <w:bCs/>
          <w:color w:val="auto"/>
        </w:rPr>
        <w:t>.NET;</w:t>
      </w:r>
      <w:r w:rsidR="00401276" w:rsidRPr="00310F33">
        <w:rPr>
          <w:color w:val="333333"/>
          <w:sz w:val="23"/>
          <w:szCs w:val="23"/>
          <w:shd w:val="clear" w:color="auto" w:fill="FFFFFF"/>
        </w:rPr>
        <w:t xml:space="preserve"> </w:t>
      </w:r>
      <w:r w:rsidR="00401276" w:rsidRPr="00310F33">
        <w:rPr>
          <w:color w:val="auto"/>
          <w:sz w:val="23"/>
          <w:szCs w:val="23"/>
          <w:shd w:val="clear" w:color="auto" w:fill="FFFFFF"/>
        </w:rPr>
        <w:t>ASP.NET Core; WinForms;</w:t>
      </w:r>
      <w:r w:rsidR="009306C9" w:rsidRPr="00310F33">
        <w:rPr>
          <w:bCs/>
          <w:color w:val="auto"/>
        </w:rPr>
        <w:t xml:space="preserve"> MVC;</w:t>
      </w:r>
      <w:r w:rsidR="00521679" w:rsidRPr="00310F33">
        <w:rPr>
          <w:bCs/>
          <w:color w:val="auto"/>
        </w:rPr>
        <w:t xml:space="preserve"> </w:t>
      </w:r>
      <w:r w:rsidR="00783561" w:rsidRPr="00310F33">
        <w:rPr>
          <w:bCs/>
          <w:color w:val="auto"/>
        </w:rPr>
        <w:t>SQL;</w:t>
      </w:r>
      <w:r w:rsidR="00FD23C4" w:rsidRPr="00310F33">
        <w:rPr>
          <w:bCs/>
          <w:color w:val="auto"/>
        </w:rPr>
        <w:t xml:space="preserve"> </w:t>
      </w:r>
      <w:r w:rsidR="00783561" w:rsidRPr="00310F33">
        <w:rPr>
          <w:bCs/>
          <w:color w:val="auto"/>
        </w:rPr>
        <w:t>PL/SQL</w:t>
      </w:r>
      <w:r w:rsidR="00FD23C4" w:rsidRPr="00310F33">
        <w:rPr>
          <w:bCs/>
          <w:color w:val="auto"/>
        </w:rPr>
        <w:t>;</w:t>
      </w:r>
      <w:r w:rsidR="00956DE1" w:rsidRPr="00310F33">
        <w:rPr>
          <w:bCs/>
          <w:color w:val="auto"/>
        </w:rPr>
        <w:t xml:space="preserve"> HTML;</w:t>
      </w:r>
      <w:r w:rsidR="003A535C" w:rsidRPr="00310F33">
        <w:rPr>
          <w:bCs/>
          <w:color w:val="auto"/>
        </w:rPr>
        <w:t>Core Banking</w:t>
      </w:r>
      <w:r w:rsidR="009C0CE1" w:rsidRPr="00310F33">
        <w:rPr>
          <w:bCs/>
          <w:color w:val="auto"/>
        </w:rPr>
        <w:t xml:space="preserve"> (ABS)</w:t>
      </w:r>
      <w:r w:rsidR="003A535C" w:rsidRPr="00310F33">
        <w:rPr>
          <w:bCs/>
          <w:color w:val="auto"/>
        </w:rPr>
        <w:t xml:space="preserve">; </w:t>
      </w:r>
      <w:r w:rsidR="00783561" w:rsidRPr="00310F33">
        <w:rPr>
          <w:bCs/>
          <w:color w:val="auto"/>
        </w:rPr>
        <w:t>Oracle database; Toad for Oracle; Oracle S</w:t>
      </w:r>
      <w:r w:rsidR="00956DE1" w:rsidRPr="00310F33">
        <w:rPr>
          <w:bCs/>
          <w:color w:val="auto"/>
        </w:rPr>
        <w:t>QL</w:t>
      </w:r>
      <w:r w:rsidR="00783561" w:rsidRPr="00310F33">
        <w:rPr>
          <w:bCs/>
          <w:color w:val="auto"/>
        </w:rPr>
        <w:t xml:space="preserve"> Developer;</w:t>
      </w:r>
      <w:r w:rsidR="00FD23C4" w:rsidRPr="00310F33">
        <w:rPr>
          <w:bCs/>
          <w:color w:val="auto"/>
        </w:rPr>
        <w:t xml:space="preserve"> </w:t>
      </w:r>
      <w:r w:rsidR="00956DE1" w:rsidRPr="00310F33">
        <w:rPr>
          <w:bCs/>
          <w:color w:val="auto"/>
        </w:rPr>
        <w:t>Navigator; Visual Studio</w:t>
      </w:r>
      <w:r w:rsidR="00FD23C4" w:rsidRPr="00310F33">
        <w:rPr>
          <w:bCs/>
          <w:color w:val="auto"/>
        </w:rPr>
        <w:t xml:space="preserve">; </w:t>
      </w:r>
      <w:r w:rsidR="00956DE1" w:rsidRPr="00310F33">
        <w:rPr>
          <w:bCs/>
          <w:color w:val="auto"/>
        </w:rPr>
        <w:t>VS Code;</w:t>
      </w:r>
      <w:r w:rsidR="00DB1319" w:rsidRPr="00310F33">
        <w:rPr>
          <w:bCs/>
          <w:color w:val="auto"/>
        </w:rPr>
        <w:t xml:space="preserve"> </w:t>
      </w:r>
      <w:r w:rsidR="00FE3905" w:rsidRPr="00310F33">
        <w:rPr>
          <w:bCs/>
          <w:color w:val="auto"/>
        </w:rPr>
        <w:t xml:space="preserve">Team Foundation Server; </w:t>
      </w:r>
      <w:r w:rsidR="003A535C" w:rsidRPr="00310F33">
        <w:rPr>
          <w:bCs/>
          <w:color w:val="auto"/>
        </w:rPr>
        <w:t xml:space="preserve">GitHub; Postman; DevExpress; </w:t>
      </w:r>
      <w:r w:rsidR="00B6236F" w:rsidRPr="00310F33">
        <w:rPr>
          <w:bCs/>
          <w:color w:val="auto"/>
        </w:rPr>
        <w:t xml:space="preserve">simple Word/Excel/PowerPoint; </w:t>
      </w:r>
    </w:p>
    <w:p w14:paraId="6C6D8849" w14:textId="2C9466E2" w:rsidR="00AD7F16" w:rsidRPr="000C6974" w:rsidRDefault="001F7803" w:rsidP="00E46DA8">
      <w:pPr>
        <w:pStyle w:val="Default"/>
        <w:numPr>
          <w:ilvl w:val="0"/>
          <w:numId w:val="7"/>
        </w:numPr>
        <w:spacing w:after="3" w:line="252" w:lineRule="auto"/>
        <w:rPr>
          <w:color w:val="auto"/>
        </w:rPr>
      </w:pPr>
      <w:r w:rsidRPr="000C6974">
        <w:rPr>
          <w:b/>
          <w:bCs/>
          <w:color w:val="auto"/>
        </w:rPr>
        <w:t>Soft skills:</w:t>
      </w:r>
      <w:r w:rsidRPr="000C6974">
        <w:rPr>
          <w:bCs/>
          <w:color w:val="auto"/>
        </w:rPr>
        <w:t xml:space="preserve"> </w:t>
      </w:r>
      <w:r w:rsidR="003A535C" w:rsidRPr="000C6974">
        <w:rPr>
          <w:bCs/>
          <w:color w:val="auto"/>
        </w:rPr>
        <w:t>working under pressure; problem</w:t>
      </w:r>
      <w:r w:rsidR="00BC2CF8">
        <w:rPr>
          <w:bCs/>
          <w:color w:val="auto"/>
        </w:rPr>
        <w:t>-</w:t>
      </w:r>
      <w:r w:rsidR="003A535C" w:rsidRPr="000C6974">
        <w:rPr>
          <w:bCs/>
          <w:color w:val="auto"/>
        </w:rPr>
        <w:t xml:space="preserve">solving; teamwork; written communication; adaptability; proper documentation; </w:t>
      </w:r>
    </w:p>
    <w:p w14:paraId="0E22616B" w14:textId="2ACB0A49" w:rsidR="001F7803" w:rsidRPr="000C6974" w:rsidRDefault="00D7551A" w:rsidP="00D779FC">
      <w:pPr>
        <w:pStyle w:val="Default"/>
        <w:numPr>
          <w:ilvl w:val="0"/>
          <w:numId w:val="7"/>
        </w:numPr>
        <w:spacing w:line="252" w:lineRule="auto"/>
        <w:rPr>
          <w:color w:val="auto"/>
        </w:rPr>
      </w:pPr>
      <w:r w:rsidRPr="000C6974">
        <w:rPr>
          <w:b/>
          <w:bCs/>
          <w:color w:val="auto"/>
        </w:rPr>
        <w:t>Interests</w:t>
      </w:r>
      <w:r w:rsidR="008C2023" w:rsidRPr="000C6974">
        <w:rPr>
          <w:b/>
          <w:bCs/>
          <w:color w:val="auto"/>
        </w:rPr>
        <w:t xml:space="preserve">: </w:t>
      </w:r>
      <w:r w:rsidR="00583273">
        <w:rPr>
          <w:color w:val="auto"/>
        </w:rPr>
        <w:t>O</w:t>
      </w:r>
      <w:r w:rsidR="00583273" w:rsidRPr="000C6974">
        <w:rPr>
          <w:color w:val="auto"/>
        </w:rPr>
        <w:t>nline lurker;</w:t>
      </w:r>
      <w:r w:rsidR="008C2023" w:rsidRPr="000C6974">
        <w:rPr>
          <w:color w:val="auto"/>
        </w:rPr>
        <w:t xml:space="preserve"> gaming</w:t>
      </w:r>
      <w:r w:rsidR="00C90AC9" w:rsidRPr="000C6974">
        <w:rPr>
          <w:color w:val="auto"/>
        </w:rPr>
        <w:t>;</w:t>
      </w:r>
      <w:r w:rsidR="00291675" w:rsidRPr="000C6974">
        <w:rPr>
          <w:color w:val="auto"/>
        </w:rPr>
        <w:t xml:space="preserve"> </w:t>
      </w:r>
      <w:r w:rsidR="008C2023" w:rsidRPr="000C6974">
        <w:rPr>
          <w:color w:val="auto"/>
        </w:rPr>
        <w:t xml:space="preserve">music; </w:t>
      </w:r>
      <w:r w:rsidR="001F7803" w:rsidRPr="000C6974">
        <w:rPr>
          <w:color w:val="auto"/>
        </w:rPr>
        <w:t>novels;</w:t>
      </w:r>
      <w:r w:rsidR="009C0CE1">
        <w:rPr>
          <w:color w:val="auto"/>
        </w:rPr>
        <w:t xml:space="preserve"> </w:t>
      </w:r>
      <w:r w:rsidR="009C0CE1" w:rsidRPr="009C0CE1">
        <w:rPr>
          <w:color w:val="auto"/>
        </w:rPr>
        <w:t>Kurzgesagt</w:t>
      </w:r>
      <w:r w:rsidR="009C0CE1">
        <w:rPr>
          <w:color w:val="auto"/>
        </w:rPr>
        <w:t>/</w:t>
      </w:r>
      <w:r w:rsidR="002514E9">
        <w:rPr>
          <w:color w:val="auto"/>
        </w:rPr>
        <w:t>Exurb1a</w:t>
      </w:r>
      <w:r w:rsidR="009C0CE1">
        <w:rPr>
          <w:color w:val="auto"/>
        </w:rPr>
        <w:t>/Computerphile fan;</w:t>
      </w:r>
    </w:p>
    <w:p w14:paraId="601B6A6A" w14:textId="4EBAD9C1" w:rsidR="002B033E" w:rsidRPr="000C6974" w:rsidRDefault="009C0CE1" w:rsidP="001F7803">
      <w:pPr>
        <w:pStyle w:val="Default"/>
        <w:spacing w:line="252" w:lineRule="auto"/>
        <w:ind w:left="360"/>
        <w:rPr>
          <w:color w:val="auto"/>
        </w:rPr>
      </w:pPr>
      <w:r>
        <w:rPr>
          <w:color w:val="auto"/>
        </w:rPr>
        <w:t>Cosmic</w:t>
      </w:r>
      <w:r w:rsidR="008C2023" w:rsidRPr="000C6974">
        <w:rPr>
          <w:color w:val="auto"/>
        </w:rPr>
        <w:t xml:space="preserve"> horror</w:t>
      </w:r>
      <w:r w:rsidR="00376E53">
        <w:rPr>
          <w:color w:val="auto"/>
        </w:rPr>
        <w:t xml:space="preserve"> (</w:t>
      </w:r>
      <w:r w:rsidR="00376E53" w:rsidRPr="00376E53">
        <w:rPr>
          <w:color w:val="auto"/>
        </w:rPr>
        <w:t>Lovecraftian horror</w:t>
      </w:r>
      <w:r w:rsidR="00376E53">
        <w:rPr>
          <w:color w:val="auto"/>
        </w:rPr>
        <w:t>)</w:t>
      </w:r>
      <w:r w:rsidR="008C2023" w:rsidRPr="000C6974">
        <w:rPr>
          <w:color w:val="auto"/>
        </w:rPr>
        <w:t xml:space="preserve">; </w:t>
      </w:r>
      <w:r w:rsidR="002514E9">
        <w:rPr>
          <w:color w:val="auto"/>
        </w:rPr>
        <w:t>Literature; Music;</w:t>
      </w:r>
    </w:p>
    <w:sectPr w:rsidR="002B033E" w:rsidRPr="000C6974" w:rsidSect="001224A3">
      <w:footerReference w:type="default" r:id="rId8"/>
      <w:pgSz w:w="12240" w:h="15840"/>
      <w:pgMar w:top="630" w:right="720" w:bottom="414" w:left="720" w:header="720" w:footer="34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1A3D8" w14:textId="77777777" w:rsidR="0087564A" w:rsidRDefault="0087564A" w:rsidP="00A00A1D">
      <w:r>
        <w:separator/>
      </w:r>
    </w:p>
  </w:endnote>
  <w:endnote w:type="continuationSeparator" w:id="0">
    <w:p w14:paraId="302AD73C" w14:textId="77777777" w:rsidR="0087564A" w:rsidRDefault="0087564A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5BF76038" w:rsidR="001224A3" w:rsidRPr="00E1744F" w:rsidRDefault="001224A3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88452" w14:textId="77777777" w:rsidR="0087564A" w:rsidRDefault="0087564A" w:rsidP="00A00A1D">
      <w:r>
        <w:separator/>
      </w:r>
    </w:p>
  </w:footnote>
  <w:footnote w:type="continuationSeparator" w:id="0">
    <w:p w14:paraId="6265DB20" w14:textId="77777777" w:rsidR="0087564A" w:rsidRDefault="0087564A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81A99"/>
    <w:multiLevelType w:val="hybridMultilevel"/>
    <w:tmpl w:val="13365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A546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A569CA"/>
    <w:multiLevelType w:val="hybridMultilevel"/>
    <w:tmpl w:val="5B4034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2257E3"/>
    <w:multiLevelType w:val="hybridMultilevel"/>
    <w:tmpl w:val="E494A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4954C0F"/>
    <w:multiLevelType w:val="hybridMultilevel"/>
    <w:tmpl w:val="89B2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230966">
    <w:abstractNumId w:val="13"/>
  </w:num>
  <w:num w:numId="2" w16cid:durableId="23873057">
    <w:abstractNumId w:val="18"/>
  </w:num>
  <w:num w:numId="3" w16cid:durableId="2058970136">
    <w:abstractNumId w:val="16"/>
  </w:num>
  <w:num w:numId="4" w16cid:durableId="846746929">
    <w:abstractNumId w:val="15"/>
  </w:num>
  <w:num w:numId="5" w16cid:durableId="1968582389">
    <w:abstractNumId w:val="22"/>
  </w:num>
  <w:num w:numId="6" w16cid:durableId="30499708">
    <w:abstractNumId w:val="2"/>
  </w:num>
  <w:num w:numId="7" w16cid:durableId="564605178">
    <w:abstractNumId w:val="12"/>
  </w:num>
  <w:num w:numId="8" w16cid:durableId="2119371662">
    <w:abstractNumId w:val="9"/>
  </w:num>
  <w:num w:numId="9" w16cid:durableId="1266184849">
    <w:abstractNumId w:val="19"/>
  </w:num>
  <w:num w:numId="10" w16cid:durableId="82999191">
    <w:abstractNumId w:val="21"/>
  </w:num>
  <w:num w:numId="11" w16cid:durableId="137040889">
    <w:abstractNumId w:val="0"/>
  </w:num>
  <w:num w:numId="12" w16cid:durableId="943002610">
    <w:abstractNumId w:val="17"/>
  </w:num>
  <w:num w:numId="13" w16cid:durableId="1618751709">
    <w:abstractNumId w:val="5"/>
  </w:num>
  <w:num w:numId="14" w16cid:durableId="44961618">
    <w:abstractNumId w:val="4"/>
  </w:num>
  <w:num w:numId="15" w16cid:durableId="1631747004">
    <w:abstractNumId w:val="3"/>
  </w:num>
  <w:num w:numId="16" w16cid:durableId="186481404">
    <w:abstractNumId w:val="20"/>
  </w:num>
  <w:num w:numId="17" w16cid:durableId="332151936">
    <w:abstractNumId w:val="14"/>
  </w:num>
  <w:num w:numId="18" w16cid:durableId="608317615">
    <w:abstractNumId w:val="6"/>
  </w:num>
  <w:num w:numId="19" w16cid:durableId="1961568005">
    <w:abstractNumId w:val="1"/>
  </w:num>
  <w:num w:numId="20" w16cid:durableId="1194657052">
    <w:abstractNumId w:val="8"/>
  </w:num>
  <w:num w:numId="21" w16cid:durableId="381369185">
    <w:abstractNumId w:val="23"/>
  </w:num>
  <w:num w:numId="22" w16cid:durableId="1730879242">
    <w:abstractNumId w:val="7"/>
  </w:num>
  <w:num w:numId="23" w16cid:durableId="1610894787">
    <w:abstractNumId w:val="11"/>
  </w:num>
  <w:num w:numId="24" w16cid:durableId="181417450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zYyNjO3MDezNDJV0lEKTi0uzszPAykwrgUA4AMrNSwAAAA="/>
  </w:docVars>
  <w:rsids>
    <w:rsidRoot w:val="00D7551A"/>
    <w:rsid w:val="00003868"/>
    <w:rsid w:val="00004A38"/>
    <w:rsid w:val="000062A3"/>
    <w:rsid w:val="00016513"/>
    <w:rsid w:val="00017F1D"/>
    <w:rsid w:val="00022B21"/>
    <w:rsid w:val="00023E41"/>
    <w:rsid w:val="000330F1"/>
    <w:rsid w:val="00040DE8"/>
    <w:rsid w:val="00041440"/>
    <w:rsid w:val="000439FC"/>
    <w:rsid w:val="0004790C"/>
    <w:rsid w:val="000555EE"/>
    <w:rsid w:val="00060215"/>
    <w:rsid w:val="000646AA"/>
    <w:rsid w:val="00076098"/>
    <w:rsid w:val="00077B7D"/>
    <w:rsid w:val="00094905"/>
    <w:rsid w:val="0009555F"/>
    <w:rsid w:val="000965B8"/>
    <w:rsid w:val="000A144A"/>
    <w:rsid w:val="000A25A1"/>
    <w:rsid w:val="000B1911"/>
    <w:rsid w:val="000B41F3"/>
    <w:rsid w:val="000C0452"/>
    <w:rsid w:val="000C38FC"/>
    <w:rsid w:val="000C6404"/>
    <w:rsid w:val="000C6974"/>
    <w:rsid w:val="000D19E9"/>
    <w:rsid w:val="000D5CB4"/>
    <w:rsid w:val="000F0D7D"/>
    <w:rsid w:val="000F276D"/>
    <w:rsid w:val="000F2A80"/>
    <w:rsid w:val="000F3A87"/>
    <w:rsid w:val="001010E0"/>
    <w:rsid w:val="0010679B"/>
    <w:rsid w:val="00107870"/>
    <w:rsid w:val="001144FB"/>
    <w:rsid w:val="001224A3"/>
    <w:rsid w:val="00122B5C"/>
    <w:rsid w:val="00125E2E"/>
    <w:rsid w:val="00133697"/>
    <w:rsid w:val="00137570"/>
    <w:rsid w:val="00140AD4"/>
    <w:rsid w:val="001450F1"/>
    <w:rsid w:val="001519BE"/>
    <w:rsid w:val="00154C81"/>
    <w:rsid w:val="0017085B"/>
    <w:rsid w:val="00180BBF"/>
    <w:rsid w:val="001825C7"/>
    <w:rsid w:val="00185843"/>
    <w:rsid w:val="00197743"/>
    <w:rsid w:val="001A77B6"/>
    <w:rsid w:val="001B08A4"/>
    <w:rsid w:val="001B0ED9"/>
    <w:rsid w:val="001B6807"/>
    <w:rsid w:val="001C0D1E"/>
    <w:rsid w:val="001C45D3"/>
    <w:rsid w:val="001D7AFD"/>
    <w:rsid w:val="001E6598"/>
    <w:rsid w:val="001E6681"/>
    <w:rsid w:val="001F0A5E"/>
    <w:rsid w:val="001F3644"/>
    <w:rsid w:val="001F56D1"/>
    <w:rsid w:val="001F6874"/>
    <w:rsid w:val="001F75AE"/>
    <w:rsid w:val="001F7803"/>
    <w:rsid w:val="00204320"/>
    <w:rsid w:val="00204FEB"/>
    <w:rsid w:val="002078BD"/>
    <w:rsid w:val="00211504"/>
    <w:rsid w:val="00211794"/>
    <w:rsid w:val="00212A09"/>
    <w:rsid w:val="002207B1"/>
    <w:rsid w:val="00243734"/>
    <w:rsid w:val="00247DA6"/>
    <w:rsid w:val="002514E9"/>
    <w:rsid w:val="00252472"/>
    <w:rsid w:val="002532E2"/>
    <w:rsid w:val="002547DE"/>
    <w:rsid w:val="00254F68"/>
    <w:rsid w:val="0026266B"/>
    <w:rsid w:val="0026281E"/>
    <w:rsid w:val="00262A97"/>
    <w:rsid w:val="002755B5"/>
    <w:rsid w:val="00277301"/>
    <w:rsid w:val="0027750D"/>
    <w:rsid w:val="00281B97"/>
    <w:rsid w:val="0028786B"/>
    <w:rsid w:val="00291675"/>
    <w:rsid w:val="002A39B7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D4246"/>
    <w:rsid w:val="002D62E8"/>
    <w:rsid w:val="002E063F"/>
    <w:rsid w:val="002E4A76"/>
    <w:rsid w:val="0030047D"/>
    <w:rsid w:val="003010E3"/>
    <w:rsid w:val="00303817"/>
    <w:rsid w:val="00304F33"/>
    <w:rsid w:val="003071EC"/>
    <w:rsid w:val="00310F33"/>
    <w:rsid w:val="003134E4"/>
    <w:rsid w:val="003209DC"/>
    <w:rsid w:val="00342BE8"/>
    <w:rsid w:val="003502DE"/>
    <w:rsid w:val="00353675"/>
    <w:rsid w:val="00357083"/>
    <w:rsid w:val="003570BA"/>
    <w:rsid w:val="003570E0"/>
    <w:rsid w:val="003619DA"/>
    <w:rsid w:val="00363887"/>
    <w:rsid w:val="0036545A"/>
    <w:rsid w:val="003656D4"/>
    <w:rsid w:val="003661B3"/>
    <w:rsid w:val="00376E53"/>
    <w:rsid w:val="00385B7B"/>
    <w:rsid w:val="00391ADD"/>
    <w:rsid w:val="00395D1D"/>
    <w:rsid w:val="003A389B"/>
    <w:rsid w:val="003A535C"/>
    <w:rsid w:val="003B4D25"/>
    <w:rsid w:val="003B55A7"/>
    <w:rsid w:val="003B7A86"/>
    <w:rsid w:val="003C0E4E"/>
    <w:rsid w:val="003C3EAA"/>
    <w:rsid w:val="003C6F2F"/>
    <w:rsid w:val="003D1B30"/>
    <w:rsid w:val="003D7383"/>
    <w:rsid w:val="003E7163"/>
    <w:rsid w:val="003F2911"/>
    <w:rsid w:val="00401276"/>
    <w:rsid w:val="0040634F"/>
    <w:rsid w:val="004159D7"/>
    <w:rsid w:val="004206D9"/>
    <w:rsid w:val="0042172A"/>
    <w:rsid w:val="00425AFD"/>
    <w:rsid w:val="0043025C"/>
    <w:rsid w:val="00431629"/>
    <w:rsid w:val="00433C68"/>
    <w:rsid w:val="004350DE"/>
    <w:rsid w:val="00436091"/>
    <w:rsid w:val="00436B34"/>
    <w:rsid w:val="00444DBF"/>
    <w:rsid w:val="004458A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739A5"/>
    <w:rsid w:val="0048295C"/>
    <w:rsid w:val="00484E74"/>
    <w:rsid w:val="00485140"/>
    <w:rsid w:val="004870E4"/>
    <w:rsid w:val="00490251"/>
    <w:rsid w:val="0049129C"/>
    <w:rsid w:val="004A08CF"/>
    <w:rsid w:val="004A1E5F"/>
    <w:rsid w:val="004A50D6"/>
    <w:rsid w:val="004A6E1B"/>
    <w:rsid w:val="004B1DD4"/>
    <w:rsid w:val="004B723D"/>
    <w:rsid w:val="004C077D"/>
    <w:rsid w:val="004C369F"/>
    <w:rsid w:val="004C38DE"/>
    <w:rsid w:val="004C776A"/>
    <w:rsid w:val="004D2B18"/>
    <w:rsid w:val="004E22F5"/>
    <w:rsid w:val="004E4CAE"/>
    <w:rsid w:val="004E519A"/>
    <w:rsid w:val="004E5790"/>
    <w:rsid w:val="004E6377"/>
    <w:rsid w:val="004F2D14"/>
    <w:rsid w:val="00500F23"/>
    <w:rsid w:val="00502B21"/>
    <w:rsid w:val="00506F69"/>
    <w:rsid w:val="00507D87"/>
    <w:rsid w:val="00510747"/>
    <w:rsid w:val="005166A9"/>
    <w:rsid w:val="00521679"/>
    <w:rsid w:val="00521CA8"/>
    <w:rsid w:val="00531DC5"/>
    <w:rsid w:val="00546790"/>
    <w:rsid w:val="0054724A"/>
    <w:rsid w:val="00555AEC"/>
    <w:rsid w:val="00556367"/>
    <w:rsid w:val="005625AB"/>
    <w:rsid w:val="005644B4"/>
    <w:rsid w:val="00564A36"/>
    <w:rsid w:val="00571728"/>
    <w:rsid w:val="00574565"/>
    <w:rsid w:val="00575582"/>
    <w:rsid w:val="00582918"/>
    <w:rsid w:val="00582C91"/>
    <w:rsid w:val="00583273"/>
    <w:rsid w:val="00587EF3"/>
    <w:rsid w:val="005950D1"/>
    <w:rsid w:val="005A28D7"/>
    <w:rsid w:val="005A2E35"/>
    <w:rsid w:val="005B5962"/>
    <w:rsid w:val="005C5B6E"/>
    <w:rsid w:val="005C625B"/>
    <w:rsid w:val="005D7059"/>
    <w:rsid w:val="005E0F6A"/>
    <w:rsid w:val="005E1D7A"/>
    <w:rsid w:val="005E31F4"/>
    <w:rsid w:val="005E3C13"/>
    <w:rsid w:val="005E4A55"/>
    <w:rsid w:val="005E4AEF"/>
    <w:rsid w:val="005E4DD1"/>
    <w:rsid w:val="006016A8"/>
    <w:rsid w:val="00602769"/>
    <w:rsid w:val="00605CA8"/>
    <w:rsid w:val="006109F5"/>
    <w:rsid w:val="00612325"/>
    <w:rsid w:val="0061467C"/>
    <w:rsid w:val="0062331D"/>
    <w:rsid w:val="00627C1F"/>
    <w:rsid w:val="0063407D"/>
    <w:rsid w:val="006562AE"/>
    <w:rsid w:val="0066283B"/>
    <w:rsid w:val="00665689"/>
    <w:rsid w:val="00666A20"/>
    <w:rsid w:val="006745D0"/>
    <w:rsid w:val="00677AD9"/>
    <w:rsid w:val="00681A65"/>
    <w:rsid w:val="00681DEE"/>
    <w:rsid w:val="00681F29"/>
    <w:rsid w:val="00683FC2"/>
    <w:rsid w:val="00683FC8"/>
    <w:rsid w:val="0068416E"/>
    <w:rsid w:val="0068464D"/>
    <w:rsid w:val="00692069"/>
    <w:rsid w:val="00694A7D"/>
    <w:rsid w:val="006953D3"/>
    <w:rsid w:val="006A2749"/>
    <w:rsid w:val="006A3152"/>
    <w:rsid w:val="006A57EF"/>
    <w:rsid w:val="006B1DBF"/>
    <w:rsid w:val="006B54EC"/>
    <w:rsid w:val="006C1CAD"/>
    <w:rsid w:val="006C772A"/>
    <w:rsid w:val="006D3F69"/>
    <w:rsid w:val="006D75A4"/>
    <w:rsid w:val="006E32C1"/>
    <w:rsid w:val="006E7EEF"/>
    <w:rsid w:val="006F0604"/>
    <w:rsid w:val="006F1A0D"/>
    <w:rsid w:val="006F7734"/>
    <w:rsid w:val="007021EA"/>
    <w:rsid w:val="00705C22"/>
    <w:rsid w:val="00707F6D"/>
    <w:rsid w:val="00717D29"/>
    <w:rsid w:val="00720482"/>
    <w:rsid w:val="007206F6"/>
    <w:rsid w:val="00723D9B"/>
    <w:rsid w:val="00733C1C"/>
    <w:rsid w:val="00733E76"/>
    <w:rsid w:val="00737A6F"/>
    <w:rsid w:val="00740179"/>
    <w:rsid w:val="00741AAB"/>
    <w:rsid w:val="00742422"/>
    <w:rsid w:val="007530EB"/>
    <w:rsid w:val="007575C2"/>
    <w:rsid w:val="0076252E"/>
    <w:rsid w:val="00775755"/>
    <w:rsid w:val="007757CA"/>
    <w:rsid w:val="00775F0A"/>
    <w:rsid w:val="00783561"/>
    <w:rsid w:val="00785B12"/>
    <w:rsid w:val="007871FE"/>
    <w:rsid w:val="00790938"/>
    <w:rsid w:val="007933E3"/>
    <w:rsid w:val="00797654"/>
    <w:rsid w:val="007A0552"/>
    <w:rsid w:val="007A4819"/>
    <w:rsid w:val="007A57D3"/>
    <w:rsid w:val="007A5BF7"/>
    <w:rsid w:val="007A77F0"/>
    <w:rsid w:val="007B3F4C"/>
    <w:rsid w:val="007B6E5C"/>
    <w:rsid w:val="007B7C32"/>
    <w:rsid w:val="007D4530"/>
    <w:rsid w:val="007D5C93"/>
    <w:rsid w:val="007E46FC"/>
    <w:rsid w:val="007F36F0"/>
    <w:rsid w:val="00800287"/>
    <w:rsid w:val="0080581A"/>
    <w:rsid w:val="00812F6B"/>
    <w:rsid w:val="0081448B"/>
    <w:rsid w:val="00815531"/>
    <w:rsid w:val="00823993"/>
    <w:rsid w:val="00832D32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46D3"/>
    <w:rsid w:val="0087564A"/>
    <w:rsid w:val="00877133"/>
    <w:rsid w:val="00884AB3"/>
    <w:rsid w:val="0088767C"/>
    <w:rsid w:val="008879EE"/>
    <w:rsid w:val="00890DAC"/>
    <w:rsid w:val="00890EE6"/>
    <w:rsid w:val="00890FD8"/>
    <w:rsid w:val="0089355C"/>
    <w:rsid w:val="008A1F6E"/>
    <w:rsid w:val="008A32F7"/>
    <w:rsid w:val="008A53BA"/>
    <w:rsid w:val="008B4EC4"/>
    <w:rsid w:val="008B6EA9"/>
    <w:rsid w:val="008C09A4"/>
    <w:rsid w:val="008C2023"/>
    <w:rsid w:val="008C635C"/>
    <w:rsid w:val="008C6555"/>
    <w:rsid w:val="008C6833"/>
    <w:rsid w:val="008C7441"/>
    <w:rsid w:val="008D153C"/>
    <w:rsid w:val="008D52EE"/>
    <w:rsid w:val="008E077B"/>
    <w:rsid w:val="008E0931"/>
    <w:rsid w:val="008E18D4"/>
    <w:rsid w:val="008E225F"/>
    <w:rsid w:val="008E3048"/>
    <w:rsid w:val="008F4295"/>
    <w:rsid w:val="008F4436"/>
    <w:rsid w:val="008F615A"/>
    <w:rsid w:val="009057EE"/>
    <w:rsid w:val="009075CC"/>
    <w:rsid w:val="00907932"/>
    <w:rsid w:val="0091707B"/>
    <w:rsid w:val="00917112"/>
    <w:rsid w:val="00920D0E"/>
    <w:rsid w:val="00921C57"/>
    <w:rsid w:val="0092267A"/>
    <w:rsid w:val="0092304B"/>
    <w:rsid w:val="009306C9"/>
    <w:rsid w:val="00934704"/>
    <w:rsid w:val="009350A7"/>
    <w:rsid w:val="009357AE"/>
    <w:rsid w:val="00935CFF"/>
    <w:rsid w:val="00937843"/>
    <w:rsid w:val="00941B0C"/>
    <w:rsid w:val="00950C4A"/>
    <w:rsid w:val="00956DE1"/>
    <w:rsid w:val="00972BD1"/>
    <w:rsid w:val="00984B88"/>
    <w:rsid w:val="00987BF7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0CE1"/>
    <w:rsid w:val="009C416D"/>
    <w:rsid w:val="009C4F27"/>
    <w:rsid w:val="009E301F"/>
    <w:rsid w:val="00A00A1D"/>
    <w:rsid w:val="00A00ED6"/>
    <w:rsid w:val="00A01938"/>
    <w:rsid w:val="00A03FD5"/>
    <w:rsid w:val="00A0650D"/>
    <w:rsid w:val="00A111DC"/>
    <w:rsid w:val="00A20E14"/>
    <w:rsid w:val="00A30886"/>
    <w:rsid w:val="00A35C57"/>
    <w:rsid w:val="00A4399F"/>
    <w:rsid w:val="00A452AE"/>
    <w:rsid w:val="00A466BF"/>
    <w:rsid w:val="00A550A1"/>
    <w:rsid w:val="00A66A4E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C3AA6"/>
    <w:rsid w:val="00AD0614"/>
    <w:rsid w:val="00AD1B1A"/>
    <w:rsid w:val="00AD7F16"/>
    <w:rsid w:val="00AE4E5F"/>
    <w:rsid w:val="00AF3C50"/>
    <w:rsid w:val="00B169AC"/>
    <w:rsid w:val="00B21CBB"/>
    <w:rsid w:val="00B23B3F"/>
    <w:rsid w:val="00B23CFD"/>
    <w:rsid w:val="00B36986"/>
    <w:rsid w:val="00B41D44"/>
    <w:rsid w:val="00B4262A"/>
    <w:rsid w:val="00B4529A"/>
    <w:rsid w:val="00B47522"/>
    <w:rsid w:val="00B55CED"/>
    <w:rsid w:val="00B6094B"/>
    <w:rsid w:val="00B6236F"/>
    <w:rsid w:val="00B63938"/>
    <w:rsid w:val="00B65993"/>
    <w:rsid w:val="00B817A2"/>
    <w:rsid w:val="00B83004"/>
    <w:rsid w:val="00B83F82"/>
    <w:rsid w:val="00B873CD"/>
    <w:rsid w:val="00B95EB0"/>
    <w:rsid w:val="00BA68D1"/>
    <w:rsid w:val="00BA7968"/>
    <w:rsid w:val="00BB22C1"/>
    <w:rsid w:val="00BB25C2"/>
    <w:rsid w:val="00BB4A3B"/>
    <w:rsid w:val="00BC21AA"/>
    <w:rsid w:val="00BC277F"/>
    <w:rsid w:val="00BC2CF8"/>
    <w:rsid w:val="00BC3726"/>
    <w:rsid w:val="00BC7B59"/>
    <w:rsid w:val="00BD0249"/>
    <w:rsid w:val="00BD03F7"/>
    <w:rsid w:val="00BD4586"/>
    <w:rsid w:val="00BD61C3"/>
    <w:rsid w:val="00BE1603"/>
    <w:rsid w:val="00BE2119"/>
    <w:rsid w:val="00BE35CE"/>
    <w:rsid w:val="00BE4F79"/>
    <w:rsid w:val="00BE60C5"/>
    <w:rsid w:val="00BE613A"/>
    <w:rsid w:val="00BE6EA7"/>
    <w:rsid w:val="00BF33DB"/>
    <w:rsid w:val="00BF78C9"/>
    <w:rsid w:val="00C02385"/>
    <w:rsid w:val="00C04C78"/>
    <w:rsid w:val="00C053A1"/>
    <w:rsid w:val="00C06849"/>
    <w:rsid w:val="00C06BCF"/>
    <w:rsid w:val="00C13E77"/>
    <w:rsid w:val="00C1490B"/>
    <w:rsid w:val="00C15C21"/>
    <w:rsid w:val="00C20C03"/>
    <w:rsid w:val="00C32102"/>
    <w:rsid w:val="00C369DA"/>
    <w:rsid w:val="00C37A7C"/>
    <w:rsid w:val="00C512A2"/>
    <w:rsid w:val="00C51E8E"/>
    <w:rsid w:val="00C60310"/>
    <w:rsid w:val="00C62532"/>
    <w:rsid w:val="00C90AC9"/>
    <w:rsid w:val="00C96078"/>
    <w:rsid w:val="00C96CED"/>
    <w:rsid w:val="00C9715D"/>
    <w:rsid w:val="00CA0D8C"/>
    <w:rsid w:val="00CA55F2"/>
    <w:rsid w:val="00CA59E9"/>
    <w:rsid w:val="00CE1BD7"/>
    <w:rsid w:val="00CE6CE4"/>
    <w:rsid w:val="00CE759C"/>
    <w:rsid w:val="00CE7911"/>
    <w:rsid w:val="00CF10C8"/>
    <w:rsid w:val="00CF1F4E"/>
    <w:rsid w:val="00D070EA"/>
    <w:rsid w:val="00D15C96"/>
    <w:rsid w:val="00D160FF"/>
    <w:rsid w:val="00D20300"/>
    <w:rsid w:val="00D25077"/>
    <w:rsid w:val="00D267C0"/>
    <w:rsid w:val="00D279DC"/>
    <w:rsid w:val="00D307C1"/>
    <w:rsid w:val="00D31CBC"/>
    <w:rsid w:val="00D3239C"/>
    <w:rsid w:val="00D33300"/>
    <w:rsid w:val="00D40A3E"/>
    <w:rsid w:val="00D47895"/>
    <w:rsid w:val="00D51915"/>
    <w:rsid w:val="00D55FA1"/>
    <w:rsid w:val="00D631AE"/>
    <w:rsid w:val="00D6333F"/>
    <w:rsid w:val="00D7551A"/>
    <w:rsid w:val="00D77BBB"/>
    <w:rsid w:val="00D81755"/>
    <w:rsid w:val="00D82279"/>
    <w:rsid w:val="00D84B89"/>
    <w:rsid w:val="00D87BD8"/>
    <w:rsid w:val="00D90C07"/>
    <w:rsid w:val="00D928ED"/>
    <w:rsid w:val="00D93778"/>
    <w:rsid w:val="00DA041E"/>
    <w:rsid w:val="00DA1642"/>
    <w:rsid w:val="00DB1319"/>
    <w:rsid w:val="00DB3D4C"/>
    <w:rsid w:val="00DC309B"/>
    <w:rsid w:val="00DD01C0"/>
    <w:rsid w:val="00DD0497"/>
    <w:rsid w:val="00DD3DD8"/>
    <w:rsid w:val="00DD7B9E"/>
    <w:rsid w:val="00DD7F72"/>
    <w:rsid w:val="00DE3AD9"/>
    <w:rsid w:val="00DE3D24"/>
    <w:rsid w:val="00E038CE"/>
    <w:rsid w:val="00E04BC0"/>
    <w:rsid w:val="00E063B2"/>
    <w:rsid w:val="00E11CF3"/>
    <w:rsid w:val="00E1744F"/>
    <w:rsid w:val="00E26321"/>
    <w:rsid w:val="00E30DCE"/>
    <w:rsid w:val="00E3141E"/>
    <w:rsid w:val="00E32AF0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54924"/>
    <w:rsid w:val="00E60648"/>
    <w:rsid w:val="00E615C1"/>
    <w:rsid w:val="00E717E8"/>
    <w:rsid w:val="00E71AEF"/>
    <w:rsid w:val="00E7470F"/>
    <w:rsid w:val="00E76DB1"/>
    <w:rsid w:val="00E817D6"/>
    <w:rsid w:val="00E909F5"/>
    <w:rsid w:val="00EA1811"/>
    <w:rsid w:val="00EA20D5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F15C4"/>
    <w:rsid w:val="00EF1FAE"/>
    <w:rsid w:val="00EF57DD"/>
    <w:rsid w:val="00EF6186"/>
    <w:rsid w:val="00EF7F1A"/>
    <w:rsid w:val="00F13873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76013"/>
    <w:rsid w:val="00F80B75"/>
    <w:rsid w:val="00F90F0F"/>
    <w:rsid w:val="00F97C31"/>
    <w:rsid w:val="00FA513D"/>
    <w:rsid w:val="00FA7C2F"/>
    <w:rsid w:val="00FB63F5"/>
    <w:rsid w:val="00FB7142"/>
    <w:rsid w:val="00FC1148"/>
    <w:rsid w:val="00FC1AD5"/>
    <w:rsid w:val="00FC7E90"/>
    <w:rsid w:val="00FD23C4"/>
    <w:rsid w:val="00FE1A2B"/>
    <w:rsid w:val="00FE3905"/>
    <w:rsid w:val="00FE4715"/>
    <w:rsid w:val="00FE5AB0"/>
    <w:rsid w:val="00FE6B29"/>
    <w:rsid w:val="00FE77EB"/>
    <w:rsid w:val="00FF1A93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F7F1A"/>
    <w:rPr>
      <w:b/>
      <w:bCs/>
    </w:rPr>
  </w:style>
  <w:style w:type="character" w:styleId="Emphasis">
    <w:name w:val="Emphasis"/>
    <w:basedOn w:val="DefaultParagraphFont"/>
    <w:uiPriority w:val="20"/>
    <w:qFormat/>
    <w:rsid w:val="009C4F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7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4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70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764C23-1E69-D64A-825B-5684EC45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Ismayil Ismayilzade</cp:lastModifiedBy>
  <cp:revision>10</cp:revision>
  <cp:lastPrinted>2021-10-18T19:29:00Z</cp:lastPrinted>
  <dcterms:created xsi:type="dcterms:W3CDTF">2021-11-06T11:54:00Z</dcterms:created>
  <dcterms:modified xsi:type="dcterms:W3CDTF">2022-05-31T19:38:00Z</dcterms:modified>
</cp:coreProperties>
</file>